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34.png" ContentType="image/png"/>
  <Override PartName="/word/media/rId30.png" ContentType="image/pn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a mixed effects meta-regression framework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transformed correlation coefficient units per year, representing an estimated correlation coefficient decrease of -0.1 from 1985 to 2013. Possibly of more interest to researchers is the question of how main or focal analyses have changed over time in psychology. Examining just the first reported test of each paper as a proxy for the main analysis shows broad agreement with analyses including all results (a -0.003 estimated yearly change, 95% CI [-0.004, -0.002]). However, looking at the largest effect reported in each paper suggests that there has been a slight increase in effect sizes over time, a 0.0015 (95% CI [0.0002, 0.0028]) Fisher z score change per year, an estimated increase from 1985 to 2013 of 0.023 in correlation coefficient units. Together these results suggest that there has been a small decrease in the average effect sizes reported in psychology over time, although the degree to which this decrease is reflective of a decrease in the size of the focal or main effects under study in psychology i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effect sizes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over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large scale statistical power surveys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the statistical power of psychological research has changed over time, it is necessary to know whether the effect sizes under study in psychological research have changed.</w:t>
      </w:r>
    </w:p>
    <w:p>
      <w:pPr>
        <w:pStyle w:val="BodyText"/>
      </w:pPr>
      <w:r>
        <w:t xml:space="preserve">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seen in social psychology meta-analyses {Richard, 2003 #603}, to a mean effect of 0.94 Cohen’s d (equivalent to r = .42) seen across Statistical tests reported in recent cognitive neuroscience, psychology and psychiatry articles published in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from using regular expressions, exploiting the APA style guide’s strict rules for reporting statistical test results and to extract all chi square, t tests, F tests, Z tests, and correlations reported in APA style from articles published in eight major psychology journals from 1985 until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l (and therefore this information was not available in this dataset), Z scores were excluded from analyses (n = 7539). As it was not possible to derive valid standard errors for F statistics with effect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19570,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w:t>
      </w:r>
      <w:r>
        <w:t xml:space="preserve"> </w:t>
      </w:r>
      <m:oMath>
        <m:r>
          <m:t>d</m:t>
        </m:r>
        <m:sSub>
          <m:e>
            <m:r>
              <m:t>f</m:t>
            </m:r>
          </m:e>
          <m:sub>
            <m:r>
              <m:t>2</m:t>
            </m:r>
          </m:sub>
        </m:sSub>
      </m:oMath>
      <w:r>
        <w:t xml:space="preserve"> </w:t>
      </w:r>
      <w:r>
        <w:t xml:space="preserve">of &lt; 6).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r>
        <w:t xml:space="preserve"> </w:t>
      </w: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i</m:t>
            </m:r>
            <m:r>
              <m:t>d</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lysis includes a total of n = 170556 effects after excluding all invalid results (i.e., analyses where it was not possible to estimate a standard error or correlation using the above methods due to issues such as degrees of freedom below 5 or impossible test statistic values being given). This analysis led to estimates of the change in effect sizes over time which are practically identical to those presented below (i.e., which differ by &lt; 0.002).</w:t>
      </w:r>
    </w:p>
    <w:p>
      <w:pPr>
        <w:pStyle w:val="BodyText"/>
      </w:pPr>
      <w:r>
        <w:t xml:space="preserve">Additional exploratory analyse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two for a more in depth discussion of each of these models.</w:t>
      </w:r>
    </w:p>
    <w:p>
      <w:pPr>
        <w:pStyle w:val="Heading3"/>
      </w:pPr>
      <w:bookmarkStart w:id="26" w:name="accounting-for-peripheral-tests"/>
      <w:r>
        <w:t xml:space="preserve">Accounting for peripheral tests</w:t>
      </w:r>
      <w:bookmarkEnd w:id="26"/>
    </w:p>
    <w:p>
      <w:pPr>
        <w:pStyle w:val="FirstParagraph"/>
      </w:pPr>
      <w:r>
        <w:t xml:space="preserve">Due to the large sample size included in this analysis, it was not feasible to manually label which statistical tests included were, for example, manipulation tests or randomization tests, and it is almost certain that a large proportion of those tests reported are in fact not tests of the main hypotheses of each paper. This means that any observed change in effect sizes could be driven by changes in reporting practices, such as an changing number of reported manipulation or randomiz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ties within papers for the largest effect size, the first of the two equal outcome size analyses was taken.</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 includes random effects for individual articles</w:t>
      </w:r>
      <w:r>
        <w:t xml:space="preserve"> </w:t>
      </w:r>
      <m:oMath>
        <m:sSub>
          <m:e>
            <m:r>
              <m:t>u</m:t>
            </m:r>
          </m:e>
          <m:sub>
            <m:r>
              <m:t>a</m:t>
            </m:r>
            <m:r>
              <m:t>r</m:t>
            </m:r>
            <m:r>
              <m:t>t</m:t>
            </m:r>
            <m:r>
              <m:t>i</m:t>
            </m:r>
            <m:r>
              <m:t>c</m:t>
            </m:r>
            <m:r>
              <m:t>l</m:t>
            </m:r>
            <m:r>
              <m:t>e</m:t>
            </m:r>
          </m:sub>
        </m:sSub>
      </m:oMath>
      <w:r>
        <w:t xml:space="preserve"> </w:t>
      </w:r>
      <w:r>
        <w:t xml:space="preserve">and journal</w:t>
      </w:r>
      <w:r>
        <w:t xml:space="preserve">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a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as the memory requirements of metafor exceeded those that we had easy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estimated standard errors less than 0.005). Any effects reported as</w:t>
      </w:r>
      <w:r>
        <w:t xml:space="preserve"> </w:t>
      </w:r>
      <w:r>
        <w:t xml:space="preserve">“</w:t>
      </w:r>
      <w:r>
        <w:t xml:space="preserve">exploratory</w:t>
      </w:r>
      <w:r>
        <w:t xml:space="preserve">”</w:t>
      </w:r>
      <w:r>
        <w:t xml:space="preserve"> </w:t>
      </w:r>
      <w:r>
        <w:t xml:space="preserve">were not preregistered.</w:t>
      </w:r>
    </w:p>
    <w:p>
      <w:pPr>
        <w:pStyle w:val="Heading2"/>
      </w:pPr>
      <w:bookmarkStart w:id="28" w:name="results"/>
      <w:r>
        <w:t xml:space="preserve">Results</w:t>
      </w:r>
      <w:bookmarkEnd w:id="28"/>
    </w:p>
    <w:p>
      <w:pPr>
        <w:pStyle w:val="Heading3"/>
      </w:pPr>
      <w:bookmarkStart w:id="29" w:name="descriptives"/>
      <w:r>
        <w:t xml:space="preserve">Descriptives</w:t>
      </w:r>
      <w:bookmarkEnd w:id="29"/>
    </w:p>
    <w:p>
      <w:pPr>
        <w:pStyle w:val="FirstParagraph"/>
      </w:pPr>
      <w:r>
        <w:t xml:space="preserve">The mean effect size reported in this study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and figure 1 for a full list of descriptives about and histograms of the distribution of effect sizes in each sub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Fisher’s z</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Fisher’s z</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1"/>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Heading3"/>
      </w:pPr>
      <w:bookmarkStart w:id="35" w:name="analysis-results"/>
      <w:r>
        <w:t xml:space="preserve">Analysis Results</w:t>
      </w:r>
      <w:bookmarkEnd w:id="35"/>
    </w:p>
    <w:p>
      <w:pPr>
        <w:pStyle w:val="FirstParagraph"/>
      </w:pPr>
      <w:r>
        <w:t xml:space="preserve">An exploratory analysis shows that there is a low correlation between year of publication and effect size (</w:t>
      </w:r>
      <m:oMath>
        <m:r>
          <m:t>F</m:t>
        </m:r>
        <m:r>
          <m:t>i</m:t>
        </m:r>
        <m:r>
          <m:t>s</m:t>
        </m:r>
        <m:r>
          <m:t>h</m:t>
        </m:r>
        <m:r>
          <m:t>e</m:t>
        </m:r>
        <m:sSub>
          <m:e>
            <m:r>
              <m:t>r</m:t>
            </m:r>
          </m:e>
          <m:sub>
            <m:r>
              <m:t>z</m:t>
            </m:r>
          </m:sub>
        </m:sSub>
      </m:oMath>
      <w:r>
        <w:t xml:space="preserve">) of r(170556)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401]) = -0.081, p &lt; .001, 95% CI [-0.1, -0.061].</w:t>
      </w:r>
    </w:p>
    <w:p>
      <w:pPr>
        <w:pStyle w:val="BodyText"/>
      </w:pPr>
      <w:r>
        <w:t xml:space="preserve">The multilevel meta-regression including estimates a</w:t>
      </w:r>
      <w:r>
        <w:t xml:space="preserve"> </w:t>
      </w:r>
      <m:oMath>
        <m:sSub>
          <m:e>
            <m:r>
              <m:t>Z</m:t>
            </m:r>
          </m:e>
          <m:sub>
            <m:r>
              <m:t>f</m:t>
            </m:r>
            <m:r>
              <m:t>i</m:t>
            </m:r>
            <m:r>
              <m:t>s</m:t>
            </m:r>
            <m:r>
              <m:t>h</m:t>
            </m:r>
            <m:r>
              <m:t>e</m:t>
            </m:r>
            <m:r>
              <m:t>r</m:t>
            </m:r>
          </m:sub>
        </m:sSub>
      </m:oMath>
      <w:r>
        <w:t xml:space="preserve"> </w:t>
      </w:r>
      <w:r>
        <w:t xml:space="preserve">decrease per year of -0.004, 95% CI [-0.005, -0.004]. Unsurprisingly given that articles likely report multiple statistical tests of different hypotheses in each article there is a large amount of unexplained effect size heterogeneity in effect sizes, NA,</w:t>
      </w:r>
      <w:r>
        <w:t xml:space="preserve"> </w:t>
      </w:r>
      <m:oMath>
        <m:sSup>
          <m:e>
            <m:r>
              <m:t>I</m:t>
            </m:r>
          </m:e>
          <m:sup>
            <m:r>
              <m:t>2</m:t>
            </m:r>
          </m:sup>
        </m:sSup>
      </m:oMath>
      <w:r>
        <w:t xml:space="preserve"> </w:t>
      </w:r>
      <w:r>
        <w:t xml:space="preserve">= 96.583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33,</w:t>
      </w:r>
      <w:r>
        <w:t xml:space="preserve"> </w:t>
      </w:r>
      <m:oMath>
        <m:sSubSup>
          <m:e>
            <m:r>
              <m:t>σ</m:t>
            </m:r>
          </m:e>
          <m:sub>
            <m:r>
              <m:t>e</m:t>
            </m:r>
            <m:r>
              <m:t>f</m:t>
            </m:r>
            <m:r>
              <m:t>f</m:t>
            </m:r>
            <m:r>
              <m:t>e</m:t>
            </m:r>
            <m:r>
              <m:t>c</m:t>
            </m:r>
            <m:r>
              <m:t>t</m:t>
            </m:r>
          </m:sub>
          <m:sup>
            <m:r>
              <m:t>2</m:t>
            </m:r>
          </m:sup>
        </m:sSubSup>
      </m:oMath>
      <w:r>
        <w:t xml:space="preserve"> </w:t>
      </w:r>
      <w:r>
        <w:t xml:space="preserve">= 0.053, compared to</w:t>
      </w:r>
      <w:r>
        <w:t xml:space="preserve"> </w:t>
      </w:r>
      <m:oMath>
        <m:sSubSup>
          <m:e>
            <m:r>
              <m:t>σ</m:t>
            </m:r>
          </m:e>
          <m:sub>
            <m:r>
              <m:t>j</m:t>
            </m:r>
            <m:r>
              <m:t>o</m:t>
            </m:r>
            <m:r>
              <m:t>u</m:t>
            </m:r>
            <m:r>
              <m:t>r</m:t>
            </m:r>
            <m:r>
              <m:t>n</m:t>
            </m:r>
            <m:r>
              <m:t>a</m:t>
            </m:r>
            <m:r>
              <m:t>l</m:t>
            </m:r>
          </m:sub>
          <m:sup>
            <m:r>
              <m:t>2</m:t>
            </m:r>
          </m:sup>
        </m:sSubSup>
      </m:oMath>
      <w:r>
        <w:t xml:space="preserve"> </w:t>
      </w:r>
      <w:r>
        <w:t xml:space="preserve">= 0.006), representing a very low interclass correlation (ICC) for the journal of 0.06, and a moderate ICC for the article of 0.36.</w:t>
      </w:r>
    </w:p>
    <w:p>
      <w:pPr>
        <w:pStyle w:val="BodyText"/>
      </w:pPr>
      <w:r>
        <w:t xml:space="preserve">Table [nice MLME sum datMeta]. Multilevel meta-regression output including all data with valid standard error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BodyText"/>
      </w:pPr>
      <w:r>
        <w:t xml:space="preserve">Including only the first reported statistical test in each paper provides similar results, suggesting a small decrease over time, with a -0.003 (95% CI [-0.004, -0.002])</w:t>
      </w:r>
      <w:r>
        <w:t xml:space="preserve"> </w:t>
      </w:r>
      <m:oMath>
        <m:sSub>
          <m:e>
            <m:r>
              <m:t>Z</m:t>
            </m:r>
          </m:e>
          <m:sub>
            <m:r>
              <m:t>f</m:t>
            </m:r>
            <m:r>
              <m:t>i</m:t>
            </m:r>
            <m:r>
              <m:t>s</m:t>
            </m:r>
            <m:r>
              <m:t>h</m:t>
            </m:r>
            <m:r>
              <m:t>e</m:t>
            </m:r>
            <m:r>
              <m:t>r</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functionally identical to those of the model including all data with valid SEs. Looking at the variance partitioning more variance is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138, compared to</w:t>
      </w:r>
      <w:r>
        <w:t xml:space="preserve"> </w:t>
      </w:r>
      <m:oMath>
        <m:sSubSup>
          <m:e>
            <m:r>
              <m:t>σ</m:t>
            </m:r>
          </m:e>
          <m:sub>
            <m:r>
              <m:t>j</m:t>
            </m:r>
            <m:r>
              <m:t>o</m:t>
            </m:r>
            <m:r>
              <m:t>u</m:t>
            </m:r>
            <m:r>
              <m:t>r</m:t>
            </m:r>
            <m:r>
              <m:t>n</m:t>
            </m:r>
            <m:r>
              <m:t>a</m:t>
            </m:r>
            <m:r>
              <m:t>l</m:t>
            </m:r>
          </m:sub>
          <m:sup>
            <m:r>
              <m:t>2</m:t>
            </m:r>
          </m:sup>
        </m:sSubSup>
      </m:oMath>
      <w:r>
        <w:t xml:space="preserve"> </w:t>
      </w:r>
      <w:r>
        <w:t xml:space="preserve">= 0.007), representing a low interclass correlation (ICC) for the journal of 0.047.</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story, a predicted yearly</w:t>
      </w:r>
      <w:r>
        <w:t xml:space="preserve"> </w:t>
      </w:r>
      <m:oMath>
        <m:sSub>
          <m:e>
            <m:r>
              <m:t>Z</m:t>
            </m:r>
          </m:e>
          <m:sub>
            <m:r>
              <m:t>f</m:t>
            </m:r>
            <m:r>
              <m:t>i</m:t>
            </m:r>
            <m:r>
              <m:t>s</m:t>
            </m:r>
            <m:r>
              <m:t>h</m:t>
            </m:r>
            <m:r>
              <m:t>e</m:t>
            </m:r>
            <m:r>
              <m:t>r</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gain,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259, compared to</w:t>
      </w:r>
      <w:r>
        <w:t xml:space="preserve"> </w:t>
      </w:r>
      <m:oMath>
        <m:sSubSup>
          <m:e>
            <m:r>
              <m:t>σ</m:t>
            </m:r>
          </m:e>
          <m:sub>
            <m:r>
              <m:t>j</m:t>
            </m:r>
            <m:r>
              <m:t>o</m:t>
            </m:r>
            <m:r>
              <m:t>u</m:t>
            </m:r>
            <m:r>
              <m:t>r</m:t>
            </m:r>
            <m:r>
              <m:t>n</m:t>
            </m:r>
            <m:r>
              <m:t>a</m:t>
            </m:r>
            <m:r>
              <m:t>l</m:t>
            </m:r>
          </m:sub>
          <m:sup>
            <m:r>
              <m:t>2</m:t>
            </m:r>
          </m:sup>
        </m:sSubSup>
      </m:oMath>
      <w:r>
        <w:t xml:space="preserve"> </w:t>
      </w:r>
      <w:r>
        <w:t xml:space="preserve">= 0.038) leading to a low interclass correlation (ICC) for the journal of 0.127.</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36" w:name="discussion"/>
      <w:r>
        <w:t xml:space="preserve">Discussion</w:t>
      </w:r>
      <w:bookmarkEnd w:id="36"/>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upports this idea, showing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in the estimated average effect size from 1985 to 2013. Looking just at the first reported statistical test in each article as a proxy for the main result of each paper, there is also a decrease in the average effect sizes reported over time,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 While the estimated amount of change year-to-year is not large by any means, but the cumulative effect over time is noticeable, and these results suggest that the body of literature saying that statistical power has been consistently low over time in psychology may in fact be optimistic (e.g., {Sedlmeier, 1989 #500;Szucs, 2017 #25}. If effect sizes have in fact decreased, the average power of psychological research will likely have also decreased slightly.</w:t>
      </w:r>
    </w:p>
    <w:p>
      <w:pPr>
        <w:pStyle w:val="BodyText"/>
      </w:pPr>
      <w:r>
        <w:t xml:space="preserve">However, looking only at the largest reported effect in each paper, this trend is no longer apparent. There was an average correlation of 0.598 in 1985 - 1990, compared to a mean of 0.593 in 2009 - 2013, a slight increase in the size of the largest reported effect in each paper. Results from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3 between 1985 and 2013. There are several possible explanations for this result. Firstly, this results could accurately demonstrate that the average size of the focal effects under study in psychological research is increasing slightly over time. Alternatively, this effect could be driven in part by the increasing number of statistical tests reported per article during this period of time(see figure Figure [n tests]). Assuming that all performed tests are reported or at least that the largest observed test result is reported, if more analyses are being performed over time (and assuming that the tests performed are at least somewhat independent), selecting the largest reported effect out of each article should show an increased average effect size on the basis of sampling variability alone. In any case, the estimated change over time is so small as to be practically dismissible, with an estimated increase of just r = 0.023 over the 28 years of studies included in this analysis.</w:t>
      </w:r>
    </w:p>
    <w:p>
      <w:pPr>
        <w:pStyle w:val="Heading4"/>
      </w:pPr>
      <w:bookmarkStart w:id="37" w:name="limitations-and-conclusions"/>
      <w:r>
        <w:t xml:space="preserve">Limitations and conclusions</w:t>
      </w:r>
      <w:bookmarkEnd w:id="37"/>
    </w:p>
    <w:p>
      <w:pPr>
        <w:pStyle w:val="FirstParagraph"/>
      </w:pPr>
      <w:r>
        <w:t xml:space="preserve">It should be noted that the sample is limited to articles published in 5 APA journals in a limited time period (1985 - 2013) and the results may not generalize outside of this population. It is possible for example that publication patterns have changed and studies with larger effect sizes tend to target other publications (or the reverse). Second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reporting practices as opposed to changes in the observed effects. Thirdly, it was not feasible to manually identify the main or focal analysis of each paper in a dataset this large, and the methods used in this paper are approximations (evidenced by the fact that the results of these two analyses point in different directions).</w:t>
      </w:r>
    </w:p>
    <w:p>
      <w:pPr>
        <w:pStyle w:val="BodyText"/>
      </w:pPr>
      <w:r>
        <w:t xml:space="preserve">It is also worth noting that in ANOVA designs or multiple regression where there is more than one factor or covariate included, the effect size conversion used leads to the exclusion of any non-focal variables’ variance. This means that a study which includes a variable as a covariate will lead to a larger observed effect size than a study which does not include the covariate, although the relationship between the focal variable and a given outcome measure remains constant {Olejnik, 2003 #933}. When the extracted effect sizes are based on F statistics, changes in the observed relationships over time could be caused by changing habits in the use of variables in regression or ANOVA designs. However, the trend over time appears to be consistent across different statistical tests (see Figure [effectByStat]), and for many purposes (e.g., power analysis) the effect size of interest is accurately represented by this value (as the effect of interest for the purposes of staitsical testing is the ratio of explained to unexplained variance).</w:t>
      </w:r>
    </w:p>
    <w:p>
      <w:pPr>
        <w:pStyle w:val="BodyText"/>
      </w:pPr>
      <w:r>
        <w:t xml:space="preserve">Finally, given the effect of publication bias in psychological literature, it is unclear whether the results reported in journal articles are representative of the results that should be expected in planning an experiment {Fanelli, 2010 #222}{Rosenthal, 1979 #490}, and caution is advised before they are used for this purpose (e.g., using these results to estimate the average effect sizes that should be expected across psychology). The effect sizes reported here are likely to be inflated to some degree due to publication and reporting biases {Hedges, 1992 #161}. A recent re-analysis of all of the large scale replication studies (such as {Open Science Collaboration, 2015 #611}) suggests that the amount of effect size inflation seen in non-clinical behavioral science is approximately 19%, with a 95% highest probability density interval of 11% to 28% [cite publication bias paper].</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Heading4"/>
      </w:pPr>
      <w:bookmarkStart w:id="39" w:name="conclusion"/>
      <w:r>
        <w:t xml:space="preserve">Conclusion</w:t>
      </w:r>
      <w:bookmarkEnd w:id="39"/>
    </w:p>
    <w:p>
      <w:pPr>
        <w:pStyle w:val="FirstParagraph"/>
      </w:pPr>
      <w:r>
        <w:t xml:space="preserve">Overall, this analysis suggests that there was a decrease in the average size of the effects reported in psychology research papers from 1985 to 2013. However, the degree to which this decrease is reflective of a decrease in the size of the focal or main effects under study in psychology remains an open question. This result supports recent research arguing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0" w:name="supplementary-materials"/>
      <w:r>
        <w:t xml:space="preserve">Supplementary materials</w:t>
      </w:r>
      <w:bookmarkEnd w:id="40"/>
    </w:p>
    <w:p>
      <w:pPr>
        <w:pStyle w:val="Heading3"/>
      </w:pPr>
      <w:bookmarkStart w:id="41" w:name="conversions"/>
      <w:r>
        <w:t xml:space="preserve">1. Conversions</w:t>
      </w:r>
      <w:bookmarkEnd w:id="41"/>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Where</w:t>
      </w:r>
      <w:r>
        <w:t xml:space="preserve"> </w:t>
      </w:r>
      <m:oMath>
        <m:r>
          <m:t>c</m:t>
        </m:r>
        <m:r>
          <m:t>h</m:t>
        </m:r>
        <m:sSub>
          <m:e>
            <m:r>
              <m:t>i</m:t>
            </m:r>
          </m:e>
          <m:sub>
            <m:r>
              <m:t>o</m:t>
            </m:r>
            <m:r>
              <m:t>b</m:t>
            </m:r>
            <m:r>
              <m:t>s</m:t>
            </m:r>
          </m:sub>
        </m:sSub>
      </m:oMath>
      <w:r>
        <w:t xml:space="preserve"> </w:t>
      </w:r>
      <w:r>
        <w:t xml:space="preserve">is the observed</w:t>
      </w:r>
      <w:r>
        <w:t xml:space="preserve"> </w:t>
      </w:r>
      <m:oMath>
        <m:r>
          <m:t>c</m:t>
        </m:r>
        <m:r>
          <m:t>h</m:t>
        </m:r>
        <m:sSup>
          <m:e>
            <m:r>
              <m:t>i</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bar>
              <m:barPr>
                <m:pos m:val="top"/>
              </m:barPr>
              <m:e>
                <m:r>
                  <m:t>z</m:t>
                </m:r>
              </m:e>
            </m:bar>
          </m:sub>
        </m:sSub>
        <m:r>
          <m:t> </m:t>
        </m:r>
        <m:r>
          <m:t>=</m:t>
        </m:r>
        <m:r>
          <m:t> </m:t>
        </m:r>
        <m:f>
          <m:fPr>
            <m:type m:val="bar"/>
          </m:fPr>
          <m:num>
            <m:r>
              <m:t>1</m:t>
            </m:r>
          </m:num>
          <m:den>
            <m:rad>
              <m:radPr>
                <m:degHide m:val="1"/>
              </m:radPr>
              <m:deg/>
              <m:e>
                <m:r>
                  <m:t>n</m:t>
                </m:r>
                <m:r>
                  <m:t>−</m:t>
                </m:r>
                <m:r>
                  <m:t>3</m:t>
                </m:r>
              </m:e>
            </m:rad>
          </m:den>
        </m:f>
      </m:oMath>
    </w:p>
    <w:p>
      <w:pPr>
        <w:pStyle w:val="Heading3"/>
      </w:pPr>
      <w:bookmarkStart w:id="42" w:name="X29603e475a988d9e8edef28fd9ca6f4079766c8"/>
      <w:r>
        <w:t xml:space="preserve">Supplementary materials 2. Additional exploratory analyses</w:t>
      </w:r>
      <w:bookmarkEnd w:id="42"/>
    </w:p>
    <w:p>
      <w:pPr>
        <w:pStyle w:val="Heading5"/>
      </w:pPr>
      <w:bookmarkStart w:id="43" w:name="Xb107a4a13a4e75efcb870c57b54aa2092dcebda"/>
      <w:r>
        <w:t xml:space="preserve">Ignoring sampling variance and including all data</w:t>
      </w:r>
      <w:bookmarkEnd w:id="43"/>
    </w:p>
    <w:p>
      <w:pPr>
        <w:pStyle w:val="FirstParagraph"/>
      </w:pPr>
      <w:r>
        <w:t xml:space="preserve">An alternative approach to analysing this data is to ing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p>
      <w:pPr>
        <w:pStyle w:val="SourceCode"/>
      </w:pPr>
      <w:r>
        <w:rPr>
          <w:rStyle w:val="VerbatimChar"/>
        </w:rPr>
        <w:t xml:space="preserve">## I(year - mean(year)) </w:t>
      </w:r>
      <w:r>
        <w:br/>
      </w:r>
      <w:r>
        <w:rPr>
          <w:rStyle w:val="VerbatimChar"/>
        </w:rPr>
        <w:t xml:space="preserve">##            0.001560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changing by a</w:t>
      </w:r>
      <w:r>
        <w:t xml:space="preserve"> </w:t>
      </w:r>
      <m:oMath>
        <m:r>
          <m:t>F</m:t>
        </m:r>
        <m:r>
          <m:t>i</m:t>
        </m:r>
        <m:r>
          <m:t>s</m:t>
        </m:r>
        <m:r>
          <m:t>h</m:t>
        </m:r>
        <m:r>
          <m:t>e</m:t>
        </m:r>
        <m:sSub>
          <m:e>
            <m:r>
              <m:t>r</m:t>
            </m:r>
          </m:e>
          <m:sub>
            <m:r>
              <m:t>z</m:t>
            </m:r>
          </m:sub>
        </m:sSub>
      </m:oMath>
      <w:r>
        <w:t xml:space="preserve"> </w:t>
      </w:r>
      <w:r>
        <w:t xml:space="preserve">of 0.00156. Otherwise the model is quite similar. Otherwise, this model shows similar results.</w:t>
      </w:r>
    </w:p>
    <w:p>
      <w:pPr>
        <w:pStyle w:val="Heading5"/>
      </w:pPr>
      <w:bookmarkStart w:id="44" w:name="fixed-effects-for-statistic-type"/>
      <w:r>
        <w:t xml:space="preserve">Fixed effects for statistic type</w:t>
      </w:r>
      <w:bookmarkEnd w:id="44"/>
    </w:p>
    <w:p>
      <w:pPr>
        <w:pStyle w:val="FirstParagraph"/>
      </w:pPr>
      <w:r>
        <w:t xml:space="preserve">It also is possible to estimate fixed effects for each of the included statistical tests (F, r and t tests). Given that these different statistical approaches would be used under different scenarios, this approach seems reasonable.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egable change in the estiamted change over time (with the estimated change per year increasing by -0.00023), but there were small but notic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45" w:name="X582e5ec57a4c6f6b85d684f7a884343d186d6c6"/>
      <w:r>
        <w:t xml:space="preserve">Allowing slopes to vary by effect size type</w:t>
      </w:r>
      <w:bookmarkEnd w:id="45"/>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ics) led to negledga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am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46" w:name="allowing-slopes-to-vary-by-journal"/>
      <w:r>
        <w:t xml:space="preserve">Allowing slopes to vary by journal</w:t>
      </w:r>
      <w:bookmarkEnd w:id="46"/>
    </w:p>
    <w:p>
      <w:pPr>
        <w:pStyle w:val="FirstParagraph"/>
      </w:pPr>
      <w:r>
        <w:t xml:space="preserve">An alternative approach to analys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aince of 0.000003, 95% CIs 0.000001, 0.000013. This suggests that the effect size change per year is relativly stable accoross journals, although the sampling plan used here (only including 5 APA journals), may limit the generalis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05-19T10:11:26Z</dcterms:created>
  <dcterms:modified xsi:type="dcterms:W3CDTF">2019-05-19T10: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